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95D9E" w14:textId="62D36007" w:rsidR="00035AA1" w:rsidRDefault="00035AA1"/>
    <w:p w14:paraId="062A5D2D" w14:textId="6794DA41" w:rsidR="00035AA1" w:rsidRDefault="00035AA1"/>
    <w:p w14:paraId="3B790411" w14:textId="05897A6D" w:rsidR="002647C5" w:rsidRDefault="002647C5">
      <w:r>
        <w:t xml:space="preserve">We have got the 7/12 marks in the assignment with the following justification.  </w:t>
      </w:r>
    </w:p>
    <w:p w14:paraId="2C43EC49" w14:textId="2597287B" w:rsidR="002647C5" w:rsidRPr="001C4BFF" w:rsidRDefault="002647C5">
      <w:pPr>
        <w:rPr>
          <w:b/>
          <w:bCs/>
        </w:rPr>
      </w:pPr>
      <w:r w:rsidRPr="001C4BFF">
        <w:rPr>
          <w:b/>
          <w:bCs/>
        </w:rPr>
        <w:t>Release not working for a non-childless company. Exceptions aren't handled.</w:t>
      </w:r>
    </w:p>
    <w:p w14:paraId="32F8B1E1" w14:textId="199245AD" w:rsidR="002647C5" w:rsidRDefault="002647C5">
      <w:r>
        <w:t xml:space="preserve">However, we have handled all the scenarios with proper exception handling. </w:t>
      </w:r>
    </w:p>
    <w:p w14:paraId="717D8F2F" w14:textId="3D15EEF8" w:rsidR="002647C5" w:rsidRPr="001C4BFF" w:rsidRDefault="002647C5">
      <w:pPr>
        <w:rPr>
          <w:b/>
          <w:bCs/>
          <w:u w:val="single"/>
        </w:rPr>
      </w:pPr>
      <w:r w:rsidRPr="001C4BFF">
        <w:rPr>
          <w:b/>
          <w:bCs/>
          <w:u w:val="single"/>
        </w:rPr>
        <w:t>Scenario 1:</w:t>
      </w:r>
    </w:p>
    <w:p w14:paraId="0D7D8181" w14:textId="568DF4E2" w:rsidR="00CC714D" w:rsidRDefault="00CC714D">
      <w:r>
        <w:t>All the scenario</w:t>
      </w:r>
      <w:r w:rsidR="005C0879">
        <w:t xml:space="preserve"> in given input for</w:t>
      </w:r>
      <w:r>
        <w:t xml:space="preserve"> </w:t>
      </w:r>
      <w:r w:rsidR="005C0879">
        <w:t>add, release and details are working fine.</w:t>
      </w:r>
    </w:p>
    <w:tbl>
      <w:tblPr>
        <w:tblStyle w:val="TableGrid"/>
        <w:tblW w:w="10060" w:type="dxa"/>
        <w:tblLook w:val="04A0" w:firstRow="1" w:lastRow="0" w:firstColumn="1" w:lastColumn="0" w:noHBand="0" w:noVBand="1"/>
      </w:tblPr>
      <w:tblGrid>
        <w:gridCol w:w="4957"/>
        <w:gridCol w:w="5103"/>
      </w:tblGrid>
      <w:tr w:rsidR="00CC714D" w14:paraId="53968E17" w14:textId="77777777" w:rsidTr="00CC714D">
        <w:tc>
          <w:tcPr>
            <w:tcW w:w="4957" w:type="dxa"/>
          </w:tcPr>
          <w:p w14:paraId="5EC28CC8" w14:textId="650BD7AE" w:rsidR="00CC714D" w:rsidRDefault="00CC714D">
            <w:r>
              <w:t>Given</w:t>
            </w:r>
          </w:p>
        </w:tc>
        <w:tc>
          <w:tcPr>
            <w:tcW w:w="5103" w:type="dxa"/>
          </w:tcPr>
          <w:p w14:paraId="689FB0E4" w14:textId="5CA98683" w:rsidR="00CC714D" w:rsidRDefault="00CC714D">
            <w:r>
              <w:t>Output</w:t>
            </w:r>
          </w:p>
        </w:tc>
      </w:tr>
      <w:tr w:rsidR="00CC714D" w14:paraId="5FC54797" w14:textId="77777777" w:rsidTr="001C4BFF">
        <w:trPr>
          <w:trHeight w:val="11067"/>
        </w:trPr>
        <w:tc>
          <w:tcPr>
            <w:tcW w:w="4957" w:type="dxa"/>
          </w:tcPr>
          <w:p w14:paraId="7B9AF358" w14:textId="77777777" w:rsidR="00CC714D" w:rsidRPr="001C4BFF" w:rsidRDefault="00CC714D" w:rsidP="00CC714D">
            <w:pPr>
              <w:pStyle w:val="HTMLPreformatted"/>
              <w:shd w:val="clear" w:color="auto" w:fill="FFFFFF"/>
              <w:rPr>
                <w:color w:val="080808"/>
                <w:sz w:val="18"/>
                <w:szCs w:val="18"/>
              </w:rPr>
            </w:pPr>
            <w:r w:rsidRPr="001C4BFF">
              <w:rPr>
                <w:color w:val="080808"/>
                <w:sz w:val="18"/>
                <w:szCs w:val="18"/>
              </w:rPr>
              <w:lastRenderedPageBreak/>
              <w:t>Company: ce</w:t>
            </w:r>
            <w:r w:rsidRPr="001C4BFF">
              <w:rPr>
                <w:color w:val="080808"/>
                <w:sz w:val="18"/>
                <w:szCs w:val="18"/>
              </w:rPr>
              <w:br/>
              <w:t>No of operations: 30</w:t>
            </w:r>
            <w:r w:rsidRPr="001C4BFF">
              <w:rPr>
                <w:color w:val="080808"/>
                <w:sz w:val="18"/>
                <w:szCs w:val="18"/>
              </w:rPr>
              <w:br/>
              <w:t>DETAIL ce</w:t>
            </w:r>
            <w:r w:rsidRPr="001C4BFF">
              <w:rPr>
                <w:color w:val="080808"/>
                <w:sz w:val="18"/>
                <w:szCs w:val="18"/>
              </w:rPr>
              <w:br/>
              <w:t>ACQUIRED:aviation BY:ce</w:t>
            </w:r>
            <w:r w:rsidRPr="001C4BFF">
              <w:rPr>
                <w:color w:val="080808"/>
                <w:sz w:val="18"/>
                <w:szCs w:val="18"/>
              </w:rPr>
              <w:br/>
              <w:t>ACQUIRED:power BY:ce</w:t>
            </w:r>
            <w:r w:rsidRPr="001C4BFF">
              <w:rPr>
                <w:color w:val="080808"/>
                <w:sz w:val="18"/>
                <w:szCs w:val="18"/>
              </w:rPr>
              <w:br/>
              <w:t>ACQUIRED:healthcare BY:ce</w:t>
            </w:r>
            <w:r w:rsidRPr="001C4BFF">
              <w:rPr>
                <w:color w:val="080808"/>
                <w:sz w:val="18"/>
                <w:szCs w:val="18"/>
              </w:rPr>
              <w:br/>
              <w:t>ACQUIRED:ce BY:ce</w:t>
            </w:r>
            <w:r w:rsidRPr="001C4BFF">
              <w:rPr>
                <w:color w:val="080808"/>
                <w:sz w:val="18"/>
                <w:szCs w:val="18"/>
              </w:rPr>
              <w:br/>
              <w:t>ACQUIRED:healthcare BY:healthcare</w:t>
            </w:r>
            <w:r w:rsidRPr="001C4BFF">
              <w:rPr>
                <w:color w:val="080808"/>
                <w:sz w:val="18"/>
                <w:szCs w:val="18"/>
              </w:rPr>
              <w:br/>
              <w:t>DETAIL ce</w:t>
            </w:r>
            <w:r w:rsidRPr="001C4BFF">
              <w:rPr>
                <w:color w:val="080808"/>
                <w:sz w:val="18"/>
                <w:szCs w:val="18"/>
              </w:rPr>
              <w:br/>
              <w:t>ACQUIRED:additive BY:aviation</w:t>
            </w:r>
            <w:r w:rsidRPr="001C4BFF">
              <w:rPr>
                <w:color w:val="080808"/>
                <w:sz w:val="18"/>
                <w:szCs w:val="18"/>
              </w:rPr>
              <w:br/>
              <w:t>ACQUIRED:additive BY:aviation</w:t>
            </w:r>
            <w:r w:rsidRPr="001C4BFF">
              <w:rPr>
                <w:color w:val="080808"/>
                <w:sz w:val="18"/>
                <w:szCs w:val="18"/>
              </w:rPr>
              <w:br/>
              <w:t>DETAIL aviation</w:t>
            </w:r>
            <w:r w:rsidRPr="001C4BFF">
              <w:rPr>
                <w:color w:val="080808"/>
                <w:sz w:val="18"/>
                <w:szCs w:val="18"/>
              </w:rPr>
              <w:br/>
              <w:t>RELEASE additive</w:t>
            </w:r>
            <w:r w:rsidRPr="001C4BFF">
              <w:rPr>
                <w:color w:val="080808"/>
                <w:sz w:val="18"/>
                <w:szCs w:val="18"/>
              </w:rPr>
              <w:br/>
              <w:t>RELEASE additive</w:t>
            </w:r>
            <w:r w:rsidRPr="001C4BFF">
              <w:rPr>
                <w:color w:val="080808"/>
                <w:sz w:val="18"/>
                <w:szCs w:val="18"/>
              </w:rPr>
              <w:br/>
              <w:t>ACQUIRED:additive BY:aviation</w:t>
            </w:r>
            <w:r w:rsidRPr="001C4BFF">
              <w:rPr>
                <w:color w:val="080808"/>
                <w:sz w:val="18"/>
                <w:szCs w:val="18"/>
              </w:rPr>
              <w:br/>
              <w:t>ACQUIRED:wind-energy BY:power</w:t>
            </w:r>
            <w:r w:rsidRPr="001C4BFF">
              <w:rPr>
                <w:color w:val="080808"/>
                <w:sz w:val="18"/>
                <w:szCs w:val="18"/>
              </w:rPr>
              <w:br/>
              <w:t>ACQUIRED:solar-energy BY:power</w:t>
            </w:r>
            <w:r w:rsidRPr="001C4BFF">
              <w:rPr>
                <w:color w:val="080808"/>
                <w:sz w:val="18"/>
                <w:szCs w:val="18"/>
              </w:rPr>
              <w:br/>
              <w:t>ACQUIRED:appliances BY:power</w:t>
            </w:r>
            <w:r w:rsidRPr="001C4BFF">
              <w:rPr>
                <w:color w:val="080808"/>
                <w:sz w:val="18"/>
                <w:szCs w:val="18"/>
              </w:rPr>
              <w:br/>
              <w:t>ACQUIRED:ct-manufacturer BY:healthcare</w:t>
            </w:r>
            <w:r w:rsidRPr="001C4BFF">
              <w:rPr>
                <w:color w:val="080808"/>
                <w:sz w:val="18"/>
                <w:szCs w:val="18"/>
              </w:rPr>
              <w:br/>
              <w:t>ACQUIRED:lifescience BY:healthcare</w:t>
            </w:r>
            <w:r w:rsidRPr="001C4BFF">
              <w:rPr>
                <w:color w:val="080808"/>
                <w:sz w:val="18"/>
                <w:szCs w:val="18"/>
              </w:rPr>
              <w:br/>
              <w:t>ACQUIRED:ct-manufacturer BY:ce</w:t>
            </w:r>
            <w:r w:rsidRPr="001C4BFF">
              <w:rPr>
                <w:color w:val="080808"/>
                <w:sz w:val="18"/>
                <w:szCs w:val="18"/>
              </w:rPr>
              <w:br/>
              <w:t>ACQUIRED:ce BY:healthcare</w:t>
            </w:r>
            <w:r w:rsidRPr="001C4BFF">
              <w:rPr>
                <w:color w:val="080808"/>
                <w:sz w:val="18"/>
                <w:szCs w:val="18"/>
              </w:rPr>
              <w:br/>
              <w:t>DETAIL ce</w:t>
            </w:r>
            <w:r w:rsidRPr="001C4BFF">
              <w:rPr>
                <w:color w:val="080808"/>
                <w:sz w:val="18"/>
                <w:szCs w:val="18"/>
              </w:rPr>
              <w:br/>
              <w:t>DETAIL healthcare</w:t>
            </w:r>
            <w:r w:rsidRPr="001C4BFF">
              <w:rPr>
                <w:color w:val="080808"/>
                <w:sz w:val="18"/>
                <w:szCs w:val="18"/>
              </w:rPr>
              <w:br/>
              <w:t>RELEASE healthcare</w:t>
            </w:r>
            <w:r w:rsidRPr="001C4BFF">
              <w:rPr>
                <w:color w:val="080808"/>
                <w:sz w:val="18"/>
                <w:szCs w:val="18"/>
              </w:rPr>
              <w:br/>
              <w:t>DETAIL ce</w:t>
            </w:r>
            <w:r w:rsidRPr="001C4BFF">
              <w:rPr>
                <w:color w:val="080808"/>
                <w:sz w:val="18"/>
                <w:szCs w:val="18"/>
              </w:rPr>
              <w:br/>
              <w:t>ACQUIRED:healthcare BY:ce</w:t>
            </w:r>
            <w:r w:rsidRPr="001C4BFF">
              <w:rPr>
                <w:color w:val="080808"/>
                <w:sz w:val="18"/>
                <w:szCs w:val="18"/>
              </w:rPr>
              <w:br/>
              <w:t>DETAIL ce</w:t>
            </w:r>
            <w:r w:rsidRPr="001C4BFF">
              <w:rPr>
                <w:color w:val="080808"/>
                <w:sz w:val="18"/>
                <w:szCs w:val="18"/>
              </w:rPr>
              <w:br/>
              <w:t>DETAIL healthcare</w:t>
            </w:r>
            <w:r w:rsidRPr="001C4BFF">
              <w:rPr>
                <w:color w:val="080808"/>
                <w:sz w:val="18"/>
                <w:szCs w:val="18"/>
              </w:rPr>
              <w:br/>
              <w:t>DETAIL aviation</w:t>
            </w:r>
            <w:r w:rsidRPr="001C4BFF">
              <w:rPr>
                <w:color w:val="080808"/>
                <w:sz w:val="18"/>
                <w:szCs w:val="18"/>
              </w:rPr>
              <w:br/>
              <w:t>DETAIL power</w:t>
            </w:r>
            <w:r w:rsidRPr="001C4BFF">
              <w:rPr>
                <w:color w:val="080808"/>
                <w:sz w:val="18"/>
                <w:szCs w:val="18"/>
              </w:rPr>
              <w:br/>
              <w:t>DETAIL lifescience</w:t>
            </w:r>
          </w:p>
          <w:p w14:paraId="51D5E292" w14:textId="1BD1F8AB" w:rsidR="00CC714D" w:rsidRDefault="00CC714D"/>
        </w:tc>
        <w:tc>
          <w:tcPr>
            <w:tcW w:w="5103" w:type="dxa"/>
          </w:tcPr>
          <w:p w14:paraId="3AC03278" w14:textId="77777777" w:rsidR="00CC714D" w:rsidRPr="001C4BFF" w:rsidRDefault="00CC714D" w:rsidP="00CC714D">
            <w:pPr>
              <w:pStyle w:val="HTMLPreformatted"/>
              <w:shd w:val="clear" w:color="auto" w:fill="FFFFFF"/>
              <w:rPr>
                <w:color w:val="080808"/>
                <w:sz w:val="18"/>
                <w:szCs w:val="18"/>
              </w:rPr>
            </w:pPr>
            <w:r w:rsidRPr="001C4BFF">
              <w:rPr>
                <w:color w:val="080808"/>
                <w:sz w:val="18"/>
                <w:szCs w:val="18"/>
              </w:rPr>
              <w:t>DETAIL:ce</w:t>
            </w:r>
            <w:r w:rsidRPr="001C4BFF">
              <w:rPr>
                <w:color w:val="080808"/>
                <w:sz w:val="18"/>
                <w:szCs w:val="18"/>
              </w:rPr>
              <w:br/>
              <w:t>Acquired companies:None</w:t>
            </w:r>
            <w:r w:rsidRPr="001C4BFF">
              <w:rPr>
                <w:color w:val="080808"/>
                <w:sz w:val="18"/>
                <w:szCs w:val="18"/>
              </w:rPr>
              <w:br/>
              <w:t>No of companies acquired:0</w:t>
            </w:r>
            <w:r w:rsidRPr="001C4BFF">
              <w:rPr>
                <w:color w:val="080808"/>
                <w:sz w:val="18"/>
                <w:szCs w:val="18"/>
              </w:rPr>
              <w:br/>
              <w:t>ACQUIRED SUCCESS:ce Successfully acquired aviation</w:t>
            </w:r>
            <w:r w:rsidRPr="001C4BFF">
              <w:rPr>
                <w:color w:val="080808"/>
                <w:sz w:val="18"/>
                <w:szCs w:val="18"/>
              </w:rPr>
              <w:br/>
              <w:t>ACQUIRED SUCCESS:ce Successfully acquired power</w:t>
            </w:r>
            <w:r w:rsidRPr="001C4BFF">
              <w:rPr>
                <w:color w:val="080808"/>
                <w:sz w:val="18"/>
                <w:szCs w:val="18"/>
              </w:rPr>
              <w:br/>
              <w:t>ACQUIRED SUCCESS:ce Successfully acquired healthcare</w:t>
            </w:r>
            <w:r w:rsidRPr="001C4BFF">
              <w:rPr>
                <w:color w:val="080808"/>
                <w:sz w:val="18"/>
                <w:szCs w:val="18"/>
              </w:rPr>
              <w:br/>
              <w:t>ACQUIRED FAILED: ce BY: ce</w:t>
            </w:r>
            <w:r w:rsidRPr="001C4BFF">
              <w:rPr>
                <w:color w:val="080808"/>
                <w:sz w:val="18"/>
                <w:szCs w:val="18"/>
              </w:rPr>
              <w:br/>
              <w:t>ACQUIRED FAILED: healthcare BY: healthcare</w:t>
            </w:r>
            <w:r w:rsidRPr="001C4BFF">
              <w:rPr>
                <w:color w:val="080808"/>
                <w:sz w:val="18"/>
                <w:szCs w:val="18"/>
              </w:rPr>
              <w:br/>
              <w:t>DETAIL:ce</w:t>
            </w:r>
            <w:r w:rsidRPr="001C4BFF">
              <w:rPr>
                <w:color w:val="080808"/>
                <w:sz w:val="18"/>
                <w:szCs w:val="18"/>
              </w:rPr>
              <w:br/>
              <w:t>Acquired companies:aviation, power, healthcare</w:t>
            </w:r>
            <w:r w:rsidRPr="001C4BFF">
              <w:rPr>
                <w:color w:val="080808"/>
                <w:sz w:val="18"/>
                <w:szCs w:val="18"/>
              </w:rPr>
              <w:br/>
              <w:t>No of companies acquired:3</w:t>
            </w:r>
            <w:r w:rsidRPr="001C4BFF">
              <w:rPr>
                <w:color w:val="080808"/>
                <w:sz w:val="18"/>
                <w:szCs w:val="18"/>
              </w:rPr>
              <w:br/>
              <w:t>ACQUIRED SUCCESS:aviation Successfully acquired additive</w:t>
            </w:r>
            <w:r w:rsidRPr="001C4BFF">
              <w:rPr>
                <w:color w:val="080808"/>
                <w:sz w:val="18"/>
                <w:szCs w:val="18"/>
              </w:rPr>
              <w:br/>
              <w:t>ACQUIRED FAILED: additive BY: aviation</w:t>
            </w:r>
            <w:r w:rsidRPr="001C4BFF">
              <w:rPr>
                <w:color w:val="080808"/>
                <w:sz w:val="18"/>
                <w:szCs w:val="18"/>
              </w:rPr>
              <w:br/>
              <w:t>DETAIL:aviation</w:t>
            </w:r>
            <w:r w:rsidRPr="001C4BFF">
              <w:rPr>
                <w:color w:val="080808"/>
                <w:sz w:val="18"/>
                <w:szCs w:val="18"/>
              </w:rPr>
              <w:br/>
              <w:t>Acquired companies:additive</w:t>
            </w:r>
            <w:r w:rsidRPr="001C4BFF">
              <w:rPr>
                <w:color w:val="080808"/>
                <w:sz w:val="18"/>
                <w:szCs w:val="18"/>
              </w:rPr>
              <w:br/>
              <w:t>No of companies acquired:1</w:t>
            </w:r>
            <w:r w:rsidRPr="001C4BFF">
              <w:rPr>
                <w:color w:val="080808"/>
                <w:sz w:val="18"/>
                <w:szCs w:val="18"/>
              </w:rPr>
              <w:br/>
              <w:t>RELEASED SUCCESS: released additive successfully</w:t>
            </w:r>
            <w:r w:rsidRPr="001C4BFF">
              <w:rPr>
                <w:color w:val="080808"/>
                <w:sz w:val="18"/>
                <w:szCs w:val="18"/>
              </w:rPr>
              <w:br/>
              <w:t>RELEASED FAILED: released additive failed</w:t>
            </w:r>
            <w:r w:rsidRPr="001C4BFF">
              <w:rPr>
                <w:color w:val="080808"/>
                <w:sz w:val="18"/>
                <w:szCs w:val="18"/>
              </w:rPr>
              <w:br/>
              <w:t>ACQUIRED SUCCESS:aviation Successfully acquired additive</w:t>
            </w:r>
            <w:r w:rsidRPr="001C4BFF">
              <w:rPr>
                <w:color w:val="080808"/>
                <w:sz w:val="18"/>
                <w:szCs w:val="18"/>
              </w:rPr>
              <w:br/>
              <w:t>ACQUIRED SUCCESS:power Successfully acquired wind-energy</w:t>
            </w:r>
            <w:r w:rsidRPr="001C4BFF">
              <w:rPr>
                <w:color w:val="080808"/>
                <w:sz w:val="18"/>
                <w:szCs w:val="18"/>
              </w:rPr>
              <w:br/>
              <w:t>ACQUIRED SUCCESS:power Successfully acquired solar-energy</w:t>
            </w:r>
            <w:r w:rsidRPr="001C4BFF">
              <w:rPr>
                <w:color w:val="080808"/>
                <w:sz w:val="18"/>
                <w:szCs w:val="18"/>
              </w:rPr>
              <w:br/>
              <w:t>ACQUIRED SUCCESS:power Successfully acquired appliances</w:t>
            </w:r>
            <w:r w:rsidRPr="001C4BFF">
              <w:rPr>
                <w:color w:val="080808"/>
                <w:sz w:val="18"/>
                <w:szCs w:val="18"/>
              </w:rPr>
              <w:br/>
              <w:t>ACQUIRED SUCCESS:healthcare Successfully acquired ct-manufacturer</w:t>
            </w:r>
            <w:r w:rsidRPr="001C4BFF">
              <w:rPr>
                <w:color w:val="080808"/>
                <w:sz w:val="18"/>
                <w:szCs w:val="18"/>
              </w:rPr>
              <w:br/>
              <w:t>ACQUIRED SUCCESS:healthcare Successfully acquired lifescience</w:t>
            </w:r>
            <w:r w:rsidRPr="001C4BFF">
              <w:rPr>
                <w:color w:val="080808"/>
                <w:sz w:val="18"/>
                <w:szCs w:val="18"/>
              </w:rPr>
              <w:br/>
              <w:t>ACQUIRED FAILED: ct-manufacturer BY: ce</w:t>
            </w:r>
            <w:r w:rsidRPr="001C4BFF">
              <w:rPr>
                <w:color w:val="080808"/>
                <w:sz w:val="18"/>
                <w:szCs w:val="18"/>
              </w:rPr>
              <w:br/>
              <w:t>ACQUIRED FAILED: ce BY: healthcare</w:t>
            </w:r>
            <w:r w:rsidRPr="001C4BFF">
              <w:rPr>
                <w:color w:val="080808"/>
                <w:sz w:val="18"/>
                <w:szCs w:val="18"/>
              </w:rPr>
              <w:br/>
              <w:t>DETAIL:ce</w:t>
            </w:r>
            <w:r w:rsidRPr="001C4BFF">
              <w:rPr>
                <w:color w:val="080808"/>
                <w:sz w:val="18"/>
                <w:szCs w:val="18"/>
              </w:rPr>
              <w:br/>
              <w:t>Acquired companies:aviation, power, healthcare</w:t>
            </w:r>
            <w:r w:rsidRPr="001C4BFF">
              <w:rPr>
                <w:color w:val="080808"/>
                <w:sz w:val="18"/>
                <w:szCs w:val="18"/>
              </w:rPr>
              <w:br/>
              <w:t>No of companies acquired:3</w:t>
            </w:r>
            <w:r w:rsidRPr="001C4BFF">
              <w:rPr>
                <w:color w:val="080808"/>
                <w:sz w:val="18"/>
                <w:szCs w:val="18"/>
              </w:rPr>
              <w:br/>
              <w:t>DETAIL:healthcare</w:t>
            </w:r>
            <w:r w:rsidRPr="001C4BFF">
              <w:rPr>
                <w:color w:val="080808"/>
                <w:sz w:val="18"/>
                <w:szCs w:val="18"/>
              </w:rPr>
              <w:br/>
              <w:t>Acquired companies:ct-manufacturer, lifescience</w:t>
            </w:r>
            <w:r w:rsidRPr="001C4BFF">
              <w:rPr>
                <w:color w:val="080808"/>
                <w:sz w:val="18"/>
                <w:szCs w:val="18"/>
              </w:rPr>
              <w:br/>
              <w:t>No of companies acquired:2</w:t>
            </w:r>
            <w:r w:rsidRPr="001C4BFF">
              <w:rPr>
                <w:color w:val="080808"/>
                <w:sz w:val="18"/>
                <w:szCs w:val="18"/>
              </w:rPr>
              <w:br/>
              <w:t>RELEASED SUCCESS: released healthcare successfully</w:t>
            </w:r>
          </w:p>
          <w:p w14:paraId="1561C931" w14:textId="77777777" w:rsidR="00CC714D" w:rsidRDefault="00CC714D" w:rsidP="00CC714D">
            <w:pPr>
              <w:pStyle w:val="HTMLPreformatted"/>
              <w:shd w:val="clear" w:color="auto" w:fill="FFFFFF"/>
            </w:pPr>
          </w:p>
        </w:tc>
      </w:tr>
    </w:tbl>
    <w:p w14:paraId="088902AF" w14:textId="77777777" w:rsidR="001C4BFF" w:rsidRDefault="001C4BFF"/>
    <w:p w14:paraId="405BF9D3" w14:textId="74E01C2E" w:rsidR="005C0879" w:rsidRPr="0071318B" w:rsidRDefault="005C0879">
      <w:pPr>
        <w:rPr>
          <w:b/>
          <w:bCs/>
          <w:u w:val="single"/>
        </w:rPr>
      </w:pPr>
      <w:r w:rsidRPr="0071318B">
        <w:rPr>
          <w:b/>
          <w:bCs/>
          <w:u w:val="single"/>
        </w:rPr>
        <w:t>Scenario 2:</w:t>
      </w:r>
    </w:p>
    <w:tbl>
      <w:tblPr>
        <w:tblStyle w:val="TableGrid"/>
        <w:tblW w:w="10060" w:type="dxa"/>
        <w:tblLook w:val="04A0" w:firstRow="1" w:lastRow="0" w:firstColumn="1" w:lastColumn="0" w:noHBand="0" w:noVBand="1"/>
      </w:tblPr>
      <w:tblGrid>
        <w:gridCol w:w="4957"/>
        <w:gridCol w:w="5103"/>
      </w:tblGrid>
      <w:tr w:rsidR="005C0879" w14:paraId="450E410E" w14:textId="77777777" w:rsidTr="004038FA">
        <w:tc>
          <w:tcPr>
            <w:tcW w:w="4957" w:type="dxa"/>
          </w:tcPr>
          <w:p w14:paraId="5FD375EB" w14:textId="77777777" w:rsidR="005C0879" w:rsidRDefault="005C0879" w:rsidP="004038FA">
            <w:r>
              <w:t>Given</w:t>
            </w:r>
          </w:p>
        </w:tc>
        <w:tc>
          <w:tcPr>
            <w:tcW w:w="5103" w:type="dxa"/>
          </w:tcPr>
          <w:p w14:paraId="4E5F9CC6" w14:textId="77777777" w:rsidR="005C0879" w:rsidRDefault="005C0879" w:rsidP="004038FA">
            <w:r>
              <w:t>Output</w:t>
            </w:r>
          </w:p>
        </w:tc>
      </w:tr>
      <w:tr w:rsidR="005C0879" w14:paraId="4270054C" w14:textId="77777777" w:rsidTr="004038FA">
        <w:tc>
          <w:tcPr>
            <w:tcW w:w="4957" w:type="dxa"/>
          </w:tcPr>
          <w:p w14:paraId="3EA7208C" w14:textId="77777777" w:rsidR="005C0879" w:rsidRDefault="005C0879" w:rsidP="005C0879">
            <w:pPr>
              <w:pStyle w:val="HTMLPreformatted"/>
              <w:shd w:val="clear" w:color="auto" w:fill="FFFFFF"/>
              <w:rPr>
                <w:color w:val="080808"/>
              </w:rPr>
            </w:pPr>
            <w:r>
              <w:rPr>
                <w:color w:val="080808"/>
              </w:rPr>
              <w:t>Company: ce</w:t>
            </w:r>
            <w:r>
              <w:rPr>
                <w:color w:val="080808"/>
              </w:rPr>
              <w:br/>
              <w:t>No of operations: 31</w:t>
            </w:r>
            <w:r>
              <w:rPr>
                <w:color w:val="080808"/>
              </w:rPr>
              <w:br/>
              <w:t>DETAIL ce</w:t>
            </w:r>
            <w:r>
              <w:rPr>
                <w:color w:val="080808"/>
              </w:rPr>
              <w:br/>
              <w:t>ACQUIRED:aviation BY:ce</w:t>
            </w:r>
            <w:r>
              <w:rPr>
                <w:color w:val="080808"/>
              </w:rPr>
              <w:br/>
              <w:t>ACQUIRED:power BY:ce</w:t>
            </w:r>
            <w:r>
              <w:rPr>
                <w:color w:val="080808"/>
              </w:rPr>
              <w:br/>
              <w:t>ACQUIRED:healthcare BY:ce</w:t>
            </w:r>
            <w:r>
              <w:rPr>
                <w:color w:val="080808"/>
              </w:rPr>
              <w:br/>
              <w:t>ACQUIRED:ce BY:ce</w:t>
            </w:r>
            <w:r>
              <w:rPr>
                <w:color w:val="080808"/>
              </w:rPr>
              <w:br/>
            </w:r>
            <w:r>
              <w:rPr>
                <w:color w:val="080808"/>
              </w:rPr>
              <w:lastRenderedPageBreak/>
              <w:t>ACQUIRED:healthcare BY:healthcare</w:t>
            </w:r>
            <w:r>
              <w:rPr>
                <w:color w:val="080808"/>
              </w:rPr>
              <w:br/>
              <w:t>DETAIL ce</w:t>
            </w:r>
            <w:r>
              <w:rPr>
                <w:color w:val="080808"/>
              </w:rPr>
              <w:br/>
              <w:t>ACQUIRED:additive BY:aviation</w:t>
            </w:r>
            <w:r>
              <w:rPr>
                <w:color w:val="080808"/>
              </w:rPr>
              <w:br/>
              <w:t>ACQUIRED:additive BY:aviation</w:t>
            </w:r>
            <w:r>
              <w:rPr>
                <w:color w:val="080808"/>
              </w:rPr>
              <w:br/>
              <w:t>DETAIL aviation</w:t>
            </w:r>
            <w:r>
              <w:rPr>
                <w:color w:val="080808"/>
              </w:rPr>
              <w:br/>
              <w:t>RELEASE additive</w:t>
            </w:r>
            <w:r>
              <w:rPr>
                <w:color w:val="080808"/>
              </w:rPr>
              <w:br/>
              <w:t>RELEASE additive</w:t>
            </w:r>
            <w:r>
              <w:rPr>
                <w:color w:val="080808"/>
              </w:rPr>
              <w:br/>
              <w:t>ACQUIRED:additive BY:aviation</w:t>
            </w:r>
            <w:r>
              <w:rPr>
                <w:color w:val="080808"/>
              </w:rPr>
              <w:br/>
              <w:t>ACQUIRED:wind-energy BY:power</w:t>
            </w:r>
            <w:r>
              <w:rPr>
                <w:color w:val="080808"/>
              </w:rPr>
              <w:br/>
              <w:t>ACQUIRED:solar-energy BY:power</w:t>
            </w:r>
            <w:r>
              <w:rPr>
                <w:color w:val="080808"/>
              </w:rPr>
              <w:br/>
              <w:t>ACQUIRED:appliances BY:power</w:t>
            </w:r>
            <w:r>
              <w:rPr>
                <w:color w:val="080808"/>
              </w:rPr>
              <w:br/>
              <w:t>ACQUIRED:ct-manufacturer BY:healthcare</w:t>
            </w:r>
            <w:r>
              <w:rPr>
                <w:color w:val="080808"/>
              </w:rPr>
              <w:br/>
              <w:t>ACQUIRED:lifescience BY:healthcare</w:t>
            </w:r>
            <w:r>
              <w:rPr>
                <w:color w:val="080808"/>
              </w:rPr>
              <w:br/>
              <w:t>ACQUIRED:ct-manufacturer BY:ce</w:t>
            </w:r>
            <w:r>
              <w:rPr>
                <w:color w:val="080808"/>
              </w:rPr>
              <w:br/>
              <w:t>ACQUIRED:ce BY:healthcare</w:t>
            </w:r>
            <w:r>
              <w:rPr>
                <w:color w:val="080808"/>
              </w:rPr>
              <w:br/>
              <w:t>DETAIL ce</w:t>
            </w:r>
            <w:r>
              <w:rPr>
                <w:color w:val="080808"/>
              </w:rPr>
              <w:br/>
              <w:t>DETAIL healthcare</w:t>
            </w:r>
            <w:r>
              <w:rPr>
                <w:color w:val="080808"/>
              </w:rPr>
              <w:br/>
              <w:t>RELEASE healthcare</w:t>
            </w:r>
            <w:r>
              <w:rPr>
                <w:color w:val="080808"/>
              </w:rPr>
              <w:br/>
              <w:t>DETAIL ce</w:t>
            </w:r>
            <w:r>
              <w:rPr>
                <w:color w:val="080808"/>
              </w:rPr>
              <w:br/>
            </w:r>
            <w:r w:rsidRPr="005C0879">
              <w:rPr>
                <w:b/>
                <w:bCs/>
                <w:color w:val="FF0000"/>
                <w:highlight w:val="yellow"/>
              </w:rPr>
              <w:t>DETAIL healthcare</w:t>
            </w:r>
            <w:r>
              <w:rPr>
                <w:color w:val="080808"/>
              </w:rPr>
              <w:br/>
              <w:t>ACQUIRED:healthcare BY:ce</w:t>
            </w:r>
            <w:r>
              <w:rPr>
                <w:color w:val="080808"/>
              </w:rPr>
              <w:br/>
              <w:t>DETAIL ce</w:t>
            </w:r>
            <w:r>
              <w:rPr>
                <w:color w:val="080808"/>
              </w:rPr>
              <w:br/>
              <w:t>DETAIL healthcare</w:t>
            </w:r>
            <w:r>
              <w:rPr>
                <w:color w:val="080808"/>
              </w:rPr>
              <w:br/>
              <w:t>DETAIL aviation</w:t>
            </w:r>
            <w:r>
              <w:rPr>
                <w:color w:val="080808"/>
              </w:rPr>
              <w:br/>
              <w:t>DETAIL power</w:t>
            </w:r>
            <w:r>
              <w:rPr>
                <w:color w:val="080808"/>
              </w:rPr>
              <w:br/>
              <w:t>DETAIL lifescience</w:t>
            </w:r>
          </w:p>
          <w:p w14:paraId="63CF733E" w14:textId="77777777" w:rsidR="005C0879" w:rsidRDefault="005C0879" w:rsidP="004038FA"/>
        </w:tc>
        <w:tc>
          <w:tcPr>
            <w:tcW w:w="5103" w:type="dxa"/>
          </w:tcPr>
          <w:p w14:paraId="288505D0" w14:textId="7A695514" w:rsidR="005C0879" w:rsidRDefault="005C0879" w:rsidP="004038FA">
            <w:pPr>
              <w:pStyle w:val="HTMLPreformatted"/>
              <w:shd w:val="clear" w:color="auto" w:fill="FFFFFF"/>
              <w:rPr>
                <w:color w:val="080808"/>
              </w:rPr>
            </w:pPr>
          </w:p>
          <w:p w14:paraId="36CCBFE7" w14:textId="77777777" w:rsidR="001C4BFF" w:rsidRDefault="001C4BFF" w:rsidP="001C4BFF"/>
          <w:p w14:paraId="36056B1A" w14:textId="77777777" w:rsidR="001C4BFF" w:rsidRDefault="001C4BFF" w:rsidP="001C4BFF"/>
          <w:p w14:paraId="2846508B" w14:textId="77777777" w:rsidR="001C4BFF" w:rsidRDefault="001C4BFF" w:rsidP="001C4BFF"/>
          <w:p w14:paraId="2B949BC4" w14:textId="77777777" w:rsidR="001C4BFF" w:rsidRDefault="001C4BFF" w:rsidP="001C4BFF"/>
          <w:p w14:paraId="4CCA8FC7" w14:textId="77777777" w:rsidR="001C4BFF" w:rsidRDefault="001C4BFF" w:rsidP="001C4BFF"/>
          <w:p w14:paraId="5672B020" w14:textId="77777777" w:rsidR="001C4BFF" w:rsidRDefault="001C4BFF" w:rsidP="001C4BFF"/>
          <w:p w14:paraId="6E436265" w14:textId="77777777" w:rsidR="001C4BFF" w:rsidRDefault="001C4BFF" w:rsidP="001C4BFF"/>
          <w:p w14:paraId="10C3F9CE" w14:textId="77777777" w:rsidR="001C4BFF" w:rsidRDefault="001C4BFF" w:rsidP="001C4BFF"/>
          <w:p w14:paraId="1268ECEF" w14:textId="77777777" w:rsidR="001C4BFF" w:rsidRDefault="001C4BFF" w:rsidP="001C4BFF"/>
          <w:p w14:paraId="2FF5E43D" w14:textId="77777777" w:rsidR="001C4BFF" w:rsidRDefault="001C4BFF" w:rsidP="001C4BFF"/>
          <w:p w14:paraId="008459CF" w14:textId="77777777" w:rsidR="001C4BFF" w:rsidRDefault="001C4BFF" w:rsidP="001C4BFF"/>
          <w:p w14:paraId="7C11565A" w14:textId="77777777" w:rsidR="001C4BFF" w:rsidRDefault="001C4BFF" w:rsidP="001C4BFF"/>
          <w:p w14:paraId="442E05D5" w14:textId="77777777" w:rsidR="001C4BFF" w:rsidRDefault="001C4BFF" w:rsidP="001C4BFF"/>
          <w:p w14:paraId="5E5AFDA4" w14:textId="77777777" w:rsidR="001C4BFF" w:rsidRDefault="001C4BFF" w:rsidP="001C4BFF"/>
          <w:p w14:paraId="0D701DC7" w14:textId="77777777" w:rsidR="001C4BFF" w:rsidRDefault="001C4BFF" w:rsidP="001C4BFF"/>
          <w:p w14:paraId="3D5D5DAA" w14:textId="77777777" w:rsidR="001C4BFF" w:rsidRDefault="001C4BFF" w:rsidP="001C4BFF"/>
          <w:p w14:paraId="123CD2CF" w14:textId="61B1964E" w:rsidR="005C0879" w:rsidRDefault="001C4BFF" w:rsidP="0071318B">
            <w:r>
              <w:t>As highlighted text int he input file, “</w:t>
            </w:r>
            <w:r w:rsidRPr="001C4BFF">
              <w:rPr>
                <w:b/>
                <w:bCs/>
                <w:highlight w:val="yellow"/>
              </w:rPr>
              <w:t>Detail healthcare</w:t>
            </w:r>
            <w:r>
              <w:t xml:space="preserve">” is giving the exception and our code is not working. This is only one scenario where we are getting the exception. Detail healthcare node itself does not exist and that’s why we are getting the error. It’s kind of exception handling scenario for which we have not done the exception handling.  Request you to revaluate and then give us marks accordingly. </w:t>
            </w:r>
          </w:p>
        </w:tc>
      </w:tr>
    </w:tbl>
    <w:p w14:paraId="4759EC85" w14:textId="6C597C1D" w:rsidR="005C0879" w:rsidRDefault="005C0879"/>
    <w:p w14:paraId="57C60EC0" w14:textId="2F7ABB39" w:rsidR="00724502" w:rsidRDefault="00724502" w:rsidP="00724502">
      <w:pPr>
        <w:pStyle w:val="HTMLPreformatted"/>
        <w:shd w:val="clear" w:color="auto" w:fill="FFFFFF"/>
        <w:rPr>
          <w:color w:val="0033B3"/>
        </w:rPr>
      </w:pPr>
      <w:r>
        <w:rPr>
          <w:color w:val="0033B3"/>
        </w:rPr>
        <w:t xml:space="preserve">We have only added below two lines of code in find_company and our code </w:t>
      </w:r>
      <w:proofErr w:type="gramStart"/>
      <w:r>
        <w:rPr>
          <w:color w:val="0033B3"/>
        </w:rPr>
        <w:t>is</w:t>
      </w:r>
      <w:proofErr w:type="gramEnd"/>
      <w:r>
        <w:rPr>
          <w:color w:val="0033B3"/>
        </w:rPr>
        <w:t xml:space="preserve"> perfectly working fine. Request you to evaluate our assignment again.</w:t>
      </w:r>
    </w:p>
    <w:p w14:paraId="126D4829" w14:textId="05760731" w:rsidR="00724502" w:rsidRDefault="00724502" w:rsidP="00724502">
      <w:pPr>
        <w:pStyle w:val="HTMLPreformatted"/>
        <w:shd w:val="clear" w:color="auto" w:fill="FFFFFF"/>
        <w:rPr>
          <w:color w:val="0033B3"/>
        </w:rPr>
      </w:pPr>
    </w:p>
    <w:p w14:paraId="4B3CBCDF" w14:textId="1FA1A280" w:rsidR="008624F3" w:rsidRDefault="00724502" w:rsidP="001C4BFF">
      <w:pPr>
        <w:pStyle w:val="HTMLPreformatted"/>
        <w:shd w:val="clear" w:color="auto" w:fill="FFFFFF"/>
        <w:rPr>
          <w:color w:val="080808"/>
        </w:rPr>
      </w:pPr>
      <w:r>
        <w:rPr>
          <w:color w:val="0033B3"/>
        </w:rPr>
        <w:t xml:space="preserve">def </w:t>
      </w:r>
      <w:r>
        <w:rPr>
          <w:color w:val="00627A"/>
        </w:rPr>
        <w:t>find_company</w:t>
      </w:r>
      <w:r>
        <w:rPr>
          <w:color w:val="080808"/>
        </w:rPr>
        <w:t>(</w:t>
      </w:r>
      <w:proofErr w:type="gramStart"/>
      <w:r>
        <w:rPr>
          <w:color w:val="94558D"/>
        </w:rPr>
        <w:t>self</w:t>
      </w:r>
      <w:r>
        <w:rPr>
          <w:color w:val="080808"/>
        </w:rPr>
        <w:t>,company</w:t>
      </w:r>
      <w:proofErr w:type="gramEnd"/>
      <w:r>
        <w:rPr>
          <w:color w:val="080808"/>
        </w:rPr>
        <w:t>_name,root):</w:t>
      </w:r>
    </w:p>
    <w:p w14:paraId="06FD07F5" w14:textId="07492327" w:rsidR="008624F3" w:rsidRDefault="001C4BFF" w:rsidP="001C4BFF">
      <w:pPr>
        <w:pStyle w:val="HTMLPreformatted"/>
        <w:shd w:val="clear" w:color="auto" w:fill="FFFFFF"/>
      </w:pPr>
      <w:r w:rsidRPr="001C4BFF">
        <w:rPr>
          <w:noProof/>
        </w:rPr>
        <w:drawing>
          <wp:inline distT="0" distB="0" distL="0" distR="0" wp14:anchorId="4E488192" wp14:editId="5EB0BBD7">
            <wp:extent cx="5731510" cy="6337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633730"/>
                    </a:xfrm>
                    <a:prstGeom prst="rect">
                      <a:avLst/>
                    </a:prstGeom>
                  </pic:spPr>
                </pic:pic>
              </a:graphicData>
            </a:graphic>
          </wp:inline>
        </w:drawing>
      </w:r>
    </w:p>
    <w:p w14:paraId="0DBB7A8F" w14:textId="77777777" w:rsidR="001C4BFF" w:rsidRDefault="001C4BFF"/>
    <w:p w14:paraId="2FCBD971" w14:textId="125E2C52" w:rsidR="00724502" w:rsidRDefault="00724502">
      <w:r>
        <w:t>Please find the attached py file for your reference.</w:t>
      </w:r>
    </w:p>
    <w:p w14:paraId="41D6EDCD" w14:textId="6D6DAB29" w:rsidR="00035AA1" w:rsidRDefault="00035AA1"/>
    <w:p w14:paraId="234C2DFF" w14:textId="137F73C3" w:rsidR="00035AA1" w:rsidRDefault="00035AA1">
      <w:r>
        <w:object w:dxaOrig="1520" w:dyaOrig="987" w14:anchorId="3C8D4A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6.15pt;height:49.4pt" o:ole="">
            <v:imagedata r:id="rId7" o:title=""/>
          </v:shape>
          <o:OLEObject Type="Embed" ProgID="Package" ShapeID="_x0000_i1033" DrawAspect="Icon" ObjectID="_1704639263" r:id="rId8"/>
        </w:object>
      </w:r>
    </w:p>
    <w:p w14:paraId="679CC846" w14:textId="77777777" w:rsidR="00724502" w:rsidRDefault="00724502"/>
    <w:p w14:paraId="2FAAF56B" w14:textId="77777777" w:rsidR="008624F3" w:rsidRDefault="008624F3"/>
    <w:p w14:paraId="75D24B6A" w14:textId="77777777" w:rsidR="005C0879" w:rsidRDefault="005C0879"/>
    <w:sectPr w:rsidR="005C08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D6B95"/>
    <w:multiLevelType w:val="hybridMultilevel"/>
    <w:tmpl w:val="9C0867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De3NDI2NzA3NDNT0lEKTi0uzszPAykwrAUA/l3n5iwAAAA="/>
  </w:docVars>
  <w:rsids>
    <w:rsidRoot w:val="006D267F"/>
    <w:rsid w:val="00035AA1"/>
    <w:rsid w:val="00145EC4"/>
    <w:rsid w:val="001C4BFF"/>
    <w:rsid w:val="002647C5"/>
    <w:rsid w:val="00350A0D"/>
    <w:rsid w:val="0041629B"/>
    <w:rsid w:val="005C0879"/>
    <w:rsid w:val="006D267F"/>
    <w:rsid w:val="0071318B"/>
    <w:rsid w:val="00724502"/>
    <w:rsid w:val="007B3E66"/>
    <w:rsid w:val="008624F3"/>
    <w:rsid w:val="00C25949"/>
    <w:rsid w:val="00CC71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A9F41"/>
  <w15:chartTrackingRefBased/>
  <w15:docId w15:val="{001747E0-67F0-4C37-A014-CD188E1FC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26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D26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6D267F"/>
    <w:rPr>
      <w:rFonts w:ascii="Courier New" w:eastAsia="Times New Roman" w:hAnsi="Courier New" w:cs="Courier New"/>
      <w:sz w:val="20"/>
      <w:szCs w:val="20"/>
      <w:lang w:eastAsia="en-IN"/>
    </w:rPr>
  </w:style>
  <w:style w:type="paragraph" w:styleId="ListParagraph">
    <w:name w:val="List Paragraph"/>
    <w:basedOn w:val="Normal"/>
    <w:uiPriority w:val="34"/>
    <w:qFormat/>
    <w:rsid w:val="002647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17710">
      <w:bodyDiv w:val="1"/>
      <w:marLeft w:val="0"/>
      <w:marRight w:val="0"/>
      <w:marTop w:val="0"/>
      <w:marBottom w:val="0"/>
      <w:divBdr>
        <w:top w:val="none" w:sz="0" w:space="0" w:color="auto"/>
        <w:left w:val="none" w:sz="0" w:space="0" w:color="auto"/>
        <w:bottom w:val="none" w:sz="0" w:space="0" w:color="auto"/>
        <w:right w:val="none" w:sz="0" w:space="0" w:color="auto"/>
      </w:divBdr>
    </w:div>
    <w:div w:id="356276505">
      <w:bodyDiv w:val="1"/>
      <w:marLeft w:val="0"/>
      <w:marRight w:val="0"/>
      <w:marTop w:val="0"/>
      <w:marBottom w:val="0"/>
      <w:divBdr>
        <w:top w:val="none" w:sz="0" w:space="0" w:color="auto"/>
        <w:left w:val="none" w:sz="0" w:space="0" w:color="auto"/>
        <w:bottom w:val="none" w:sz="0" w:space="0" w:color="auto"/>
        <w:right w:val="none" w:sz="0" w:space="0" w:color="auto"/>
      </w:divBdr>
    </w:div>
    <w:div w:id="388574239">
      <w:bodyDiv w:val="1"/>
      <w:marLeft w:val="0"/>
      <w:marRight w:val="0"/>
      <w:marTop w:val="0"/>
      <w:marBottom w:val="0"/>
      <w:divBdr>
        <w:top w:val="none" w:sz="0" w:space="0" w:color="auto"/>
        <w:left w:val="none" w:sz="0" w:space="0" w:color="auto"/>
        <w:bottom w:val="none" w:sz="0" w:space="0" w:color="auto"/>
        <w:right w:val="none" w:sz="0" w:space="0" w:color="auto"/>
      </w:divBdr>
    </w:div>
    <w:div w:id="474688321">
      <w:bodyDiv w:val="1"/>
      <w:marLeft w:val="0"/>
      <w:marRight w:val="0"/>
      <w:marTop w:val="0"/>
      <w:marBottom w:val="0"/>
      <w:divBdr>
        <w:top w:val="none" w:sz="0" w:space="0" w:color="auto"/>
        <w:left w:val="none" w:sz="0" w:space="0" w:color="auto"/>
        <w:bottom w:val="none" w:sz="0" w:space="0" w:color="auto"/>
        <w:right w:val="none" w:sz="0" w:space="0" w:color="auto"/>
      </w:divBdr>
    </w:div>
    <w:div w:id="761607199">
      <w:bodyDiv w:val="1"/>
      <w:marLeft w:val="0"/>
      <w:marRight w:val="0"/>
      <w:marTop w:val="0"/>
      <w:marBottom w:val="0"/>
      <w:divBdr>
        <w:top w:val="none" w:sz="0" w:space="0" w:color="auto"/>
        <w:left w:val="none" w:sz="0" w:space="0" w:color="auto"/>
        <w:bottom w:val="none" w:sz="0" w:space="0" w:color="auto"/>
        <w:right w:val="none" w:sz="0" w:space="0" w:color="auto"/>
      </w:divBdr>
    </w:div>
    <w:div w:id="810441374">
      <w:bodyDiv w:val="1"/>
      <w:marLeft w:val="0"/>
      <w:marRight w:val="0"/>
      <w:marTop w:val="0"/>
      <w:marBottom w:val="0"/>
      <w:divBdr>
        <w:top w:val="none" w:sz="0" w:space="0" w:color="auto"/>
        <w:left w:val="none" w:sz="0" w:space="0" w:color="auto"/>
        <w:bottom w:val="none" w:sz="0" w:space="0" w:color="auto"/>
        <w:right w:val="none" w:sz="0" w:space="0" w:color="auto"/>
      </w:divBdr>
    </w:div>
    <w:div w:id="828902844">
      <w:bodyDiv w:val="1"/>
      <w:marLeft w:val="0"/>
      <w:marRight w:val="0"/>
      <w:marTop w:val="0"/>
      <w:marBottom w:val="0"/>
      <w:divBdr>
        <w:top w:val="none" w:sz="0" w:space="0" w:color="auto"/>
        <w:left w:val="none" w:sz="0" w:space="0" w:color="auto"/>
        <w:bottom w:val="none" w:sz="0" w:space="0" w:color="auto"/>
        <w:right w:val="none" w:sz="0" w:space="0" w:color="auto"/>
      </w:divBdr>
    </w:div>
    <w:div w:id="1472752260">
      <w:bodyDiv w:val="1"/>
      <w:marLeft w:val="0"/>
      <w:marRight w:val="0"/>
      <w:marTop w:val="0"/>
      <w:marBottom w:val="0"/>
      <w:divBdr>
        <w:top w:val="none" w:sz="0" w:space="0" w:color="auto"/>
        <w:left w:val="none" w:sz="0" w:space="0" w:color="auto"/>
        <w:bottom w:val="none" w:sz="0" w:space="0" w:color="auto"/>
        <w:right w:val="none" w:sz="0" w:space="0" w:color="auto"/>
      </w:divBdr>
    </w:div>
    <w:div w:id="1752775416">
      <w:bodyDiv w:val="1"/>
      <w:marLeft w:val="0"/>
      <w:marRight w:val="0"/>
      <w:marTop w:val="0"/>
      <w:marBottom w:val="0"/>
      <w:divBdr>
        <w:top w:val="none" w:sz="0" w:space="0" w:color="auto"/>
        <w:left w:val="none" w:sz="0" w:space="0" w:color="auto"/>
        <w:bottom w:val="none" w:sz="0" w:space="0" w:color="auto"/>
        <w:right w:val="none" w:sz="0" w:space="0" w:color="auto"/>
      </w:divBdr>
    </w:div>
    <w:div w:id="1926723445">
      <w:bodyDiv w:val="1"/>
      <w:marLeft w:val="0"/>
      <w:marRight w:val="0"/>
      <w:marTop w:val="0"/>
      <w:marBottom w:val="0"/>
      <w:divBdr>
        <w:top w:val="none" w:sz="0" w:space="0" w:color="auto"/>
        <w:left w:val="none" w:sz="0" w:space="0" w:color="auto"/>
        <w:bottom w:val="none" w:sz="0" w:space="0" w:color="auto"/>
        <w:right w:val="none" w:sz="0" w:space="0" w:color="auto"/>
      </w:divBdr>
    </w:div>
    <w:div w:id="2015109002">
      <w:bodyDiv w:val="1"/>
      <w:marLeft w:val="0"/>
      <w:marRight w:val="0"/>
      <w:marTop w:val="0"/>
      <w:marBottom w:val="0"/>
      <w:divBdr>
        <w:top w:val="none" w:sz="0" w:space="0" w:color="auto"/>
        <w:left w:val="none" w:sz="0" w:space="0" w:color="auto"/>
        <w:bottom w:val="none" w:sz="0" w:space="0" w:color="auto"/>
        <w:right w:val="none" w:sz="0" w:space="0" w:color="auto"/>
      </w:divBdr>
    </w:div>
    <w:div w:id="20507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4745F-1E65-4C07-A5EB-723D15F58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TotalTime>
  <Pages>3</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Jaswal</dc:creator>
  <cp:keywords/>
  <dc:description/>
  <cp:lastModifiedBy>srinivasa chittaluru</cp:lastModifiedBy>
  <cp:revision>2</cp:revision>
  <dcterms:created xsi:type="dcterms:W3CDTF">2022-01-25T07:43:00Z</dcterms:created>
  <dcterms:modified xsi:type="dcterms:W3CDTF">2022-01-25T12:38:00Z</dcterms:modified>
</cp:coreProperties>
</file>